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16C68624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047DB0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EDA8625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047DB0">
        <w:rPr>
          <w:rFonts w:ascii="Times New Roman" w:hAnsi="Times New Roman" w:cs="Times New Roman"/>
          <w:sz w:val="28"/>
        </w:rPr>
        <w:t>ИВТ-20-2б</w:t>
      </w:r>
    </w:p>
    <w:p w14:paraId="08D62E9A" w14:textId="4F7DF51C" w:rsidR="002B46F7" w:rsidRPr="00047DB0" w:rsidRDefault="00047DB0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047DB0" w:rsidRDefault="00F51069" w:rsidP="006025BF">
      <w:pPr>
        <w:pStyle w:val="ab"/>
        <w:ind w:firstLine="0"/>
        <w:rPr>
          <w:color w:val="auto"/>
        </w:rPr>
      </w:pPr>
      <w:bookmarkStart w:id="1" w:name="_Toc57314747"/>
      <w:r w:rsidRPr="00047DB0">
        <w:rPr>
          <w:color w:val="auto"/>
        </w:rPr>
        <w:lastRenderedPageBreak/>
        <w:t xml:space="preserve">Постановка </w:t>
      </w:r>
      <w:r w:rsidR="00290DE2" w:rsidRPr="00047DB0">
        <w:rPr>
          <w:color w:val="auto"/>
        </w:rPr>
        <w:t>задачи</w:t>
      </w:r>
      <w:bookmarkEnd w:id="1"/>
    </w:p>
    <w:p w14:paraId="5E68842C" w14:textId="356424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 xml:space="preserve">Создать класс Money для работы с денежными суммами. Число должно быть представлено двумя полями: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long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ублей и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int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копеек. Дробная часть числа при выводе на экран должна быть отделена от целой части запятой</w:t>
      </w:r>
    </w:p>
    <w:p w14:paraId="6AA37D33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Задание:</w:t>
      </w:r>
    </w:p>
    <w:p w14:paraId="1D06F8FA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далить все записи не равные заданному значению.</w:t>
      </w:r>
    </w:p>
    <w:p w14:paraId="2F8A546E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меньшить все записи с заданным значением в два раза.</w:t>
      </w:r>
    </w:p>
    <w:p w14:paraId="6D98D015" w14:textId="0F598D02" w:rsidR="00606746" w:rsidRDefault="00606746" w:rsidP="00047DB0">
      <w:pPr>
        <w:pStyle w:val="ab"/>
        <w:ind w:firstLine="708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Добавить K записей в начало файла.</w:t>
      </w:r>
    </w:p>
    <w:p w14:paraId="2D944222" w14:textId="1A73B828" w:rsidR="00F51069" w:rsidRPr="00C9245B" w:rsidRDefault="00F51069" w:rsidP="0060674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047DB0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0482670" w14:textId="77777777" w:rsidR="00047DB0" w:rsidRDefault="00047DB0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5D520E81" w14:textId="77777777" w:rsidR="00047DB0" w:rsidRDefault="00047DB0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0A6C482D" w14:textId="77777777" w:rsidR="00047DB0" w:rsidRDefault="00047DB0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2C09A702" w14:textId="77777777" w:rsidR="00047DB0" w:rsidRDefault="00047DB0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7359349E" w14:textId="771998D9" w:rsidR="005601E3" w:rsidRPr="00047DB0" w:rsidRDefault="005601E3" w:rsidP="00047DB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047DB0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168A77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91F1F3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9FE41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A2D2D6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232B8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EE7A2A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56C9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778BF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46E2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07743A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6A9F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 =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FILE.txt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720E6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A06DE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path);</w:t>
      </w:r>
    </w:p>
    <w:p w14:paraId="0EA4E58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7061EE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70DD040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F02E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3E283F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1EB23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19A721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3BC77B3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CE3E4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7938E39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800C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497E5C5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FA92B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7FE77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845C989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851681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3BD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3E638F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7860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122AB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17BD8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CFD0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814A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71CA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 xml:space="preserve">Вывести все суммы в консоль \n\t2. Обновить файл \n\t3. Удалить все записи, равные значению \n\t4. Уменьшить все записи с заданным значением в два раза \n\t5. Добавить K записей в начало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файла  \n\n\t0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E3F68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74B50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1217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77E7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D28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9F16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1D6D5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F8E8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0D37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235E1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DC5F7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545F41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B153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path);</w:t>
      </w:r>
    </w:p>
    <w:p w14:paraId="28CCAF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63A96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670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бновлен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F958B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FCDFC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5C193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40D3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A5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CE5C2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22F77" w14:textId="77777777" w:rsidR="00606746" w:rsidRPr="00047DB0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47DB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7DB0">
        <w:rPr>
          <w:rFonts w:ascii="Consolas" w:hAnsi="Consolas" w:cs="Consolas"/>
          <w:color w:val="008080"/>
          <w:sz w:val="19"/>
          <w:szCs w:val="19"/>
        </w:rPr>
        <w:t>&lt;&lt;</w:t>
      </w:r>
      <w:r w:rsidRPr="00047DB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7DB0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047DB0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047DB0">
        <w:rPr>
          <w:rFonts w:ascii="Consolas" w:hAnsi="Consolas" w:cs="Consolas"/>
          <w:color w:val="A31515"/>
          <w:sz w:val="19"/>
          <w:szCs w:val="19"/>
        </w:rPr>
        <w:t>: "</w:t>
      </w:r>
      <w:r w:rsidRPr="00047DB0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47DB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47DB0">
        <w:rPr>
          <w:rFonts w:ascii="Consolas" w:hAnsi="Consolas" w:cs="Consolas"/>
          <w:color w:val="008080"/>
          <w:sz w:val="19"/>
          <w:szCs w:val="19"/>
        </w:rPr>
        <w:t>&gt;&gt;</w:t>
      </w:r>
      <w:r w:rsidRPr="00047DB0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047DB0">
        <w:rPr>
          <w:rFonts w:ascii="Consolas" w:hAnsi="Consolas" w:cs="Consolas"/>
          <w:color w:val="000000"/>
          <w:sz w:val="19"/>
          <w:szCs w:val="19"/>
        </w:rPr>
        <w:t>;</w:t>
      </w:r>
    </w:p>
    <w:p w14:paraId="5DD3C64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DB0">
        <w:rPr>
          <w:rFonts w:ascii="Consolas" w:hAnsi="Consolas" w:cs="Consolas"/>
          <w:color w:val="000000"/>
          <w:sz w:val="19"/>
          <w:szCs w:val="19"/>
        </w:rPr>
        <w:tab/>
      </w:r>
      <w:r w:rsidRPr="00047DB0">
        <w:rPr>
          <w:rFonts w:ascii="Consolas" w:hAnsi="Consolas" w:cs="Consolas"/>
          <w:color w:val="000000"/>
          <w:sz w:val="19"/>
          <w:szCs w:val="19"/>
        </w:rPr>
        <w:tab/>
      </w:r>
      <w:r w:rsidRPr="00047DB0"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69F6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3460E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75A14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A1A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0D867A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7B13A4A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A07A9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68B466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1982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5A072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7757DF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13154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C893F5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4FE1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4B7952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6429C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A3AD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33C6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5DE3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F87D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7E205D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06995D" w14:textId="77777777" w:rsidR="00606746" w:rsidRPr="00047DB0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s = s - k;</w:t>
      </w:r>
    </w:p>
    <w:p w14:paraId="79366E9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383D364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7134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8BAF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38A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3510A6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08FE2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0A740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F133A2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AA56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D7EE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E8159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/ 2;</w:t>
      </w:r>
    </w:p>
    <w:p w14:paraId="5491A88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FC5A33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1D581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8D35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внес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1069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4712CB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A8CF3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5)</w:t>
      </w:r>
    </w:p>
    <w:p w14:paraId="2E221F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2B364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колько записей добав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ACDC8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38D573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+ k];</w:t>
      </w:r>
    </w:p>
    <w:p w14:paraId="30574C8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20447E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0F0610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0C624E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36F7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5957FA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294BB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E4B524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+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9F2A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380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j];</w:t>
      </w:r>
    </w:p>
    <w:p w14:paraId="4CACC0C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6C0ED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8267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2BB793B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CA9DBD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 = s + k;</w:t>
      </w:r>
    </w:p>
    <w:p w14:paraId="5B62DE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7AEDA5F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04B74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90E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}</w:t>
      </w:r>
    </w:p>
    <w:p w14:paraId="417FE38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247E58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3DCDE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85F04F3" w14:textId="77777777" w:rsidR="00606746" w:rsidRPr="00047DB0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E55A2D3" w14:textId="77777777" w:rsidR="00606746" w:rsidRPr="00047DB0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0C838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181DE25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06AA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288AD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072659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AF81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C02E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851D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C7F9C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C6E1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C1DB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020E0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16E059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DBA6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82A54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Get()</w:t>
      </w:r>
    </w:p>
    <w:p w14:paraId="2F0C41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2A834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6DF9F6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703A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078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48A6E4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A9E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4D48422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449E15FE" w:rsidR="003D41C1" w:rsidRPr="009B23CE" w:rsidRDefault="00606746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C823A3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B002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12025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95134E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B66AB4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C683B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46B7B5C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A8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8A75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1DD332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2DFFC9D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8EE135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067F3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FCFBB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2A522FB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FE5A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EA543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E0EAF" w14:textId="77777777" w:rsidR="00606746" w:rsidRPr="00047DB0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DB0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17632B4" w14:textId="77777777" w:rsidR="00606746" w:rsidRPr="00047DB0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47DB0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E840926" w14:textId="77777777" w:rsidR="00606746" w:rsidRPr="00047DB0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47DB0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lastRenderedPageBreak/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lastRenderedPageBreak/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047DB0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7E7221C4" w:rsidR="00815331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7B865C54" w14:textId="33FAC807" w:rsidR="00047DB0" w:rsidRDefault="00047DB0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47DB0">
        <w:rPr>
          <w:rFonts w:ascii="Times New Roman" w:hAnsi="Times New Roman" w:cs="Times New Roman"/>
          <w:color w:val="000000"/>
          <w:sz w:val="28"/>
          <w:szCs w:val="28"/>
        </w:rPr>
        <w:lastRenderedPageBreak/>
        <w:drawing>
          <wp:inline distT="0" distB="0" distL="0" distR="0" wp14:anchorId="5072BE20" wp14:editId="5CF4BCC5">
            <wp:extent cx="2560542" cy="7674005"/>
            <wp:effectExtent l="0" t="0" r="0" b="317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60542" cy="767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8950D" w14:textId="443A01C6" w:rsidR="00047DB0" w:rsidRPr="00152AEE" w:rsidRDefault="00047DB0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47DB0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0062F102" wp14:editId="6EC498AA">
            <wp:extent cx="3444538" cy="1044030"/>
            <wp:effectExtent l="0" t="0" r="3810" b="381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4538" cy="104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53C8A" w14:textId="45E3955D" w:rsidR="00815331" w:rsidRPr="004440DD" w:rsidRDefault="0081533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p w14:paraId="4E408328" w14:textId="46E5F198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889ED1" w14:textId="77777777" w:rsidR="00AE1FA4" w:rsidRDefault="00AE1FA4" w:rsidP="009D1C69">
      <w:pPr>
        <w:spacing w:after="0" w:line="240" w:lineRule="auto"/>
      </w:pPr>
      <w:r>
        <w:separator/>
      </w:r>
    </w:p>
  </w:endnote>
  <w:endnote w:type="continuationSeparator" w:id="0">
    <w:p w14:paraId="4EE9B03D" w14:textId="77777777" w:rsidR="00AE1FA4" w:rsidRDefault="00AE1FA4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C9B10" w14:textId="77777777" w:rsidR="00AE1FA4" w:rsidRDefault="00AE1FA4" w:rsidP="009D1C69">
      <w:pPr>
        <w:spacing w:after="0" w:line="240" w:lineRule="auto"/>
      </w:pPr>
      <w:r>
        <w:separator/>
      </w:r>
    </w:p>
  </w:footnote>
  <w:footnote w:type="continuationSeparator" w:id="0">
    <w:p w14:paraId="542ED5EA" w14:textId="77777777" w:rsidR="00AE1FA4" w:rsidRDefault="00AE1FA4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47DB0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E1FA4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5E091D-9931-4B55-85FC-4917400EBE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8</TotalTime>
  <Pages>12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78</cp:revision>
  <cp:lastPrinted>2020-12-03T14:51:00Z</cp:lastPrinted>
  <dcterms:created xsi:type="dcterms:W3CDTF">2020-11-26T11:28:00Z</dcterms:created>
  <dcterms:modified xsi:type="dcterms:W3CDTF">2021-05-30T14:58:00Z</dcterms:modified>
</cp:coreProperties>
</file>